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ownload</w:t>
      </w:r>
      <w:r>
        <w:t xml:space="preserve"> </w:t>
      </w:r>
      <w:r>
        <w:t xml:space="preserve">Test</w:t>
      </w:r>
      <w:r>
        <w:t xml:space="preserve"> </w:t>
      </w:r>
      <w:r>
        <w:t xml:space="preserve">in</w:t>
      </w:r>
      <w:r>
        <w:t xml:space="preserve"> </w:t>
      </w:r>
      <w:r>
        <w:t xml:space="preserve">blogdown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Yu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ogdown_rmarkdown_downloa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82d2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ownload Test in blogdown</dc:title>
  <dc:creator>Jeevan Yue</dc:creator>
  <dcterms:created xsi:type="dcterms:W3CDTF">2018-01-09T14:39:27Z</dcterms:created>
  <dcterms:modified xsi:type="dcterms:W3CDTF">2018-01-09T14:39:27Z</dcterms:modified>
</cp:coreProperties>
</file>